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3AD3C" w14:textId="77777777" w:rsidR="006F731B" w:rsidRDefault="009B7D06">
      <w:pPr>
        <w:pStyle w:val="Title"/>
      </w:pPr>
      <w:r>
        <w:t>лабораторная работа 12</w:t>
      </w:r>
    </w:p>
    <w:p w14:paraId="03B9ADB8" w14:textId="77777777" w:rsidR="006F731B" w:rsidRDefault="009B7D06">
      <w:pPr>
        <w:pStyle w:val="Subtitle"/>
      </w:pPr>
      <w:r>
        <w:t>Расширенное программирование ОС UNIX</w:t>
      </w:r>
    </w:p>
    <w:p w14:paraId="054A13EF" w14:textId="77777777" w:rsidR="006F731B" w:rsidRDefault="009B7D06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4403624"/>
        <w:docPartObj>
          <w:docPartGallery w:val="Table of Contents"/>
          <w:docPartUnique/>
        </w:docPartObj>
      </w:sdtPr>
      <w:sdtEndPr/>
      <w:sdtContent>
        <w:p w14:paraId="05EB721F" w14:textId="77777777" w:rsidR="006F731B" w:rsidRDefault="009B7D06">
          <w:pPr>
            <w:pStyle w:val="TOCHeading"/>
          </w:pPr>
          <w:r>
            <w:t>Содержание</w:t>
          </w:r>
        </w:p>
        <w:p w14:paraId="3485CEE0" w14:textId="77777777" w:rsidR="00221567" w:rsidRDefault="009B7D0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42664" w:history="1">
            <w:r w:rsidR="00221567" w:rsidRPr="00681EDF">
              <w:rPr>
                <w:rStyle w:val="Hyperlink"/>
                <w:noProof/>
              </w:rPr>
              <w:t>Цель работы</w:t>
            </w:r>
            <w:r w:rsidR="00221567">
              <w:rPr>
                <w:noProof/>
                <w:webHidden/>
              </w:rPr>
              <w:tab/>
            </w:r>
            <w:r w:rsidR="00221567">
              <w:rPr>
                <w:noProof/>
                <w:webHidden/>
              </w:rPr>
              <w:fldChar w:fldCharType="begin"/>
            </w:r>
            <w:r w:rsidR="00221567">
              <w:rPr>
                <w:noProof/>
                <w:webHidden/>
              </w:rPr>
              <w:instrText xml:space="preserve"> PAGEREF _Toc107042664 \h </w:instrText>
            </w:r>
            <w:r w:rsidR="00221567">
              <w:rPr>
                <w:noProof/>
                <w:webHidden/>
              </w:rPr>
            </w:r>
            <w:r w:rsidR="00221567">
              <w:rPr>
                <w:noProof/>
                <w:webHidden/>
              </w:rPr>
              <w:fldChar w:fldCharType="separate"/>
            </w:r>
            <w:r w:rsidR="00221567">
              <w:rPr>
                <w:noProof/>
                <w:webHidden/>
              </w:rPr>
              <w:t>1</w:t>
            </w:r>
            <w:r w:rsidR="00221567">
              <w:rPr>
                <w:noProof/>
                <w:webHidden/>
              </w:rPr>
              <w:fldChar w:fldCharType="end"/>
            </w:r>
          </w:hyperlink>
        </w:p>
        <w:p w14:paraId="0C5E4962" w14:textId="77777777" w:rsidR="00221567" w:rsidRDefault="00221567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42665" w:history="1">
            <w:r w:rsidRPr="00681EDF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4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1FE8F" w14:textId="77777777" w:rsidR="006F731B" w:rsidRDefault="009B7D06">
          <w:r>
            <w:fldChar w:fldCharType="end"/>
          </w:r>
        </w:p>
      </w:sdtContent>
    </w:sdt>
    <w:p w14:paraId="50FF7224" w14:textId="77777777" w:rsidR="006F731B" w:rsidRDefault="009B7D06">
      <w:pPr>
        <w:pStyle w:val="Heading1"/>
      </w:pPr>
      <w:bookmarkStart w:id="0" w:name="цель-работы"/>
      <w:bookmarkStart w:id="1" w:name="_Toc107042664"/>
      <w:r>
        <w:t>Цель работы</w:t>
      </w:r>
      <w:bookmarkEnd w:id="1"/>
    </w:p>
    <w:p w14:paraId="72CA9FC6" w14:textId="77777777" w:rsidR="006F731B" w:rsidRDefault="009B7D06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 # Ход работы</w:t>
      </w:r>
    </w:p>
    <w:p w14:paraId="626060D2" w14:textId="77777777" w:rsidR="006F731B" w:rsidRDefault="009B7D06">
      <w:pPr>
        <w:pStyle w:val="Compact"/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</w:t>
      </w:r>
      <w:r>
        <w:t xml:space="preserve">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</w:t>
      </w:r>
      <w:r>
        <w:t xml:space="preserve">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</w:t>
      </w:r>
      <w:r>
        <w:t>в привилегированном режиме. Доработать программу так, чтобы имелась возможность взаимодействия трёх и более процессов</w:t>
      </w:r>
    </w:p>
    <w:p w14:paraId="266F35BA" w14:textId="77777777" w:rsidR="006F731B" w:rsidRDefault="009B7D06">
      <w:pPr>
        <w:pStyle w:val="CaptionedFigure"/>
      </w:pPr>
      <w:r>
        <w:rPr>
          <w:noProof/>
        </w:rPr>
        <w:drawing>
          <wp:inline distT="0" distB="0" distL="0" distR="0" wp14:anchorId="0D9E7577" wp14:editId="130D1A0B">
            <wp:extent cx="2714324" cy="808522"/>
            <wp:effectExtent l="0" t="0" r="0" b="0"/>
            <wp:docPr id="21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CE775" w14:textId="77777777" w:rsidR="006F731B" w:rsidRDefault="009B7D06">
      <w:pPr>
        <w:pStyle w:val="ImageCaption"/>
      </w:pPr>
      <w:r>
        <w:t>изображение 1</w:t>
      </w:r>
    </w:p>
    <w:p w14:paraId="53F82089" w14:textId="77777777" w:rsidR="006F731B" w:rsidRDefault="009B7D06">
      <w:pPr>
        <w:pStyle w:val="CaptionedFigure"/>
      </w:pPr>
      <w:r>
        <w:rPr>
          <w:noProof/>
        </w:rPr>
        <w:lastRenderedPageBreak/>
        <w:drawing>
          <wp:inline distT="0" distB="0" distL="0" distR="0" wp14:anchorId="78ACDA3B" wp14:editId="1A3CF928">
            <wp:extent cx="3166711" cy="1934677"/>
            <wp:effectExtent l="0" t="0" r="0" b="0"/>
            <wp:docPr id="24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image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507FA" w14:textId="77777777" w:rsidR="006F731B" w:rsidRDefault="009B7D06">
      <w:pPr>
        <w:pStyle w:val="ImageCaption"/>
      </w:pPr>
      <w:r>
        <w:t>изображение 1.1</w:t>
      </w:r>
    </w:p>
    <w:p w14:paraId="690FE459" w14:textId="77777777" w:rsidR="006F731B" w:rsidRDefault="009B7D06">
      <w:pPr>
        <w:pStyle w:val="Compact"/>
        <w:numPr>
          <w:ilvl w:val="0"/>
          <w:numId w:val="3"/>
        </w:numPr>
      </w:pPr>
      <w:r>
        <w:t>Реализовать команду man с помощью командного файла. Изучите содержимое каталога /usr/share/man/man1. В н</w:t>
      </w:r>
      <w:r>
        <w:t>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</w:t>
      </w:r>
      <w:r>
        <w:t>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21B82524" w14:textId="77777777" w:rsidR="006F731B" w:rsidRDefault="009B7D06">
      <w:pPr>
        <w:pStyle w:val="CaptionedFigure"/>
      </w:pPr>
      <w:r>
        <w:rPr>
          <w:noProof/>
        </w:rPr>
        <w:drawing>
          <wp:inline distT="0" distB="0" distL="0" distR="0" wp14:anchorId="302F206A" wp14:editId="1AFB54C8">
            <wp:extent cx="3878981" cy="2646947"/>
            <wp:effectExtent l="0" t="0" r="0" b="0"/>
            <wp:docPr id="27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5A4C1" w14:textId="77777777" w:rsidR="006F731B" w:rsidRDefault="009B7D06">
      <w:pPr>
        <w:pStyle w:val="ImageCaption"/>
      </w:pPr>
      <w:r>
        <w:t>изображение 2</w:t>
      </w:r>
    </w:p>
    <w:p w14:paraId="2C3E4F50" w14:textId="77777777" w:rsidR="006F731B" w:rsidRDefault="009B7D06">
      <w:pPr>
        <w:pStyle w:val="CaptionedFigure"/>
      </w:pPr>
      <w:r>
        <w:rPr>
          <w:noProof/>
        </w:rPr>
        <w:lastRenderedPageBreak/>
        <w:drawing>
          <wp:inline distT="0" distB="0" distL="0" distR="0" wp14:anchorId="36F04111" wp14:editId="39FCFCCC">
            <wp:extent cx="3416968" cy="1867301"/>
            <wp:effectExtent l="0" t="0" r="0" b="0"/>
            <wp:docPr id="30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589AD" w14:textId="77777777" w:rsidR="006F731B" w:rsidRDefault="009B7D06">
      <w:pPr>
        <w:pStyle w:val="ImageCaption"/>
      </w:pPr>
      <w:r>
        <w:t>изображение 2.1</w:t>
      </w:r>
    </w:p>
    <w:p w14:paraId="512F94FA" w14:textId="77777777" w:rsidR="006F731B" w:rsidRDefault="009B7D06">
      <w:pPr>
        <w:pStyle w:val="Compact"/>
        <w:numPr>
          <w:ilvl w:val="0"/>
          <w:numId w:val="4"/>
        </w:numPr>
      </w:pPr>
      <w:r>
        <w:t>Используя встроенную переменную $RANDOM, напишите командный ф</w:t>
      </w:r>
      <w:r>
        <w:t>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14:paraId="297320A6" w14:textId="77777777" w:rsidR="006F731B" w:rsidRDefault="009B7D06">
      <w:pPr>
        <w:pStyle w:val="CaptionedFigure"/>
      </w:pPr>
      <w:r>
        <w:rPr>
          <w:noProof/>
        </w:rPr>
        <w:drawing>
          <wp:inline distT="0" distB="0" distL="0" distR="0" wp14:anchorId="397AECDC" wp14:editId="3BDD8A17">
            <wp:extent cx="3686475" cy="1212783"/>
            <wp:effectExtent l="0" t="0" r="0" b="0"/>
            <wp:docPr id="33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85460" w14:textId="77777777" w:rsidR="006F731B" w:rsidRDefault="009B7D06">
      <w:pPr>
        <w:pStyle w:val="ImageCaption"/>
      </w:pPr>
      <w:r>
        <w:t>изображение 3</w:t>
      </w:r>
    </w:p>
    <w:p w14:paraId="7A89B911" w14:textId="77777777" w:rsidR="006F731B" w:rsidRDefault="009B7D06">
      <w:pPr>
        <w:pStyle w:val="CaptionedFigure"/>
      </w:pPr>
      <w:r>
        <w:rPr>
          <w:noProof/>
        </w:rPr>
        <w:drawing>
          <wp:inline distT="0" distB="0" distL="0" distR="0" wp14:anchorId="3D0769D9" wp14:editId="60748D56">
            <wp:extent cx="3455469" cy="1318661"/>
            <wp:effectExtent l="0" t="0" r="0" b="0"/>
            <wp:docPr id="36" name="Picture" descr="изображение 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image3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DCB59" w14:textId="77777777" w:rsidR="006F731B" w:rsidRDefault="009B7D06">
      <w:pPr>
        <w:pStyle w:val="ImageCaption"/>
      </w:pPr>
      <w:r>
        <w:t>изображение 3.1</w:t>
      </w:r>
    </w:p>
    <w:p w14:paraId="2ABEC6B6" w14:textId="77777777" w:rsidR="006F731B" w:rsidRDefault="009B7D06">
      <w:pPr>
        <w:pStyle w:val="Heading1"/>
      </w:pPr>
      <w:bookmarkStart w:id="2" w:name="вывод"/>
      <w:bookmarkStart w:id="3" w:name="_Toc107042665"/>
      <w:bookmarkEnd w:id="0"/>
      <w:r>
        <w:t>Вывод</w:t>
      </w:r>
      <w:bookmarkEnd w:id="3"/>
    </w:p>
    <w:p w14:paraId="73DA027D" w14:textId="77777777" w:rsidR="006F731B" w:rsidRDefault="009B7D06">
      <w:pPr>
        <w:pStyle w:val="FirstParagraph"/>
      </w:pPr>
      <w:r>
        <w:t xml:space="preserve">Было изучино основы программирования в оболочке ОС UNIX. Научиться </w:t>
      </w:r>
      <w:r>
        <w:t>писать более сложные командные файлы с использованием логических управляющих конструкций и циклов.</w:t>
      </w:r>
      <w:bookmarkEnd w:id="2"/>
    </w:p>
    <w:sectPr w:rsidR="006F73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95416" w14:textId="77777777" w:rsidR="009B7D06" w:rsidRDefault="009B7D06">
      <w:pPr>
        <w:spacing w:after="0"/>
      </w:pPr>
      <w:r>
        <w:separator/>
      </w:r>
    </w:p>
  </w:endnote>
  <w:endnote w:type="continuationSeparator" w:id="0">
    <w:p w14:paraId="3C827826" w14:textId="77777777" w:rsidR="009B7D06" w:rsidRDefault="009B7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5272B" w14:textId="77777777" w:rsidR="009B7D06" w:rsidRDefault="009B7D06">
      <w:r>
        <w:separator/>
      </w:r>
    </w:p>
  </w:footnote>
  <w:footnote w:type="continuationSeparator" w:id="0">
    <w:p w14:paraId="2F59A0C1" w14:textId="77777777" w:rsidR="009B7D06" w:rsidRDefault="009B7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3299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60899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ECEB42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33A81C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731B"/>
    <w:rsid w:val="00221567"/>
    <w:rsid w:val="006F731B"/>
    <w:rsid w:val="009B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0AB66"/>
  <w15:docId w15:val="{5B11CE9E-74A5-4C3E-BFE9-4FEADCFC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215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Фаик Карим</dc:creator>
  <cp:keywords/>
  <cp:lastModifiedBy>Фаик Карим Яссерович</cp:lastModifiedBy>
  <cp:revision>3</cp:revision>
  <dcterms:created xsi:type="dcterms:W3CDTF">2022-06-25T06:44:00Z</dcterms:created>
  <dcterms:modified xsi:type="dcterms:W3CDTF">2022-06-25T06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ое программирование ОС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